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Telecommunication Engineer position at your esteemed organization in China Shanghai. As a dedicated and skilled professional with a strong background in telecommunications, I am eager to contribute my expertise to support the innovative and dynamic infrastructure that defines this bustling metropolis. The opportunity to work as a Telecommunication Engineer in China Shanghai is particularly appealing, as it aligns perfectly with my career goals and passion for advancing communication technologies in one of the world’s most technologically progressive regions.</w:t>
      </w:r>
    </w:p>
    <w:p>
      <w:pPr>
        <w:pStyle w:val="BodyText"/>
      </w:pPr>
      <w:r>
        <w:t xml:space="preserve">With over [X years] of experience in the telecommunications sector, I have developed a comprehensive understanding of network design, implementation, and optimization. My expertise spans across wireless communication systems, fiber-optic networks, and data transmission protocols—areas that are critical to the continued growth of China Shanghai’s digital ecosystem. I have worked on projects ranging from 5G network deployment to the integration of IoT (Internet of Things) solutions, ensuring seamless connectivity for both corporate and consumer applications. These experiences have equipped me with the technical acumen and problem-solving skills necessary to thrive in a fast-paced environment like Shanghai’s telecommunications industry.</w:t>
      </w:r>
    </w:p>
    <w:p>
      <w:pPr>
        <w:pStyle w:val="BodyText"/>
      </w:pPr>
      <w:r>
        <w:t xml:space="preserve">What sets me apart as a Telecommunication Engineer is my ability to combine technical proficiency with a deep appreciation for the unique challenges and opportunities presented by emerging markets. China Shanghai, in particular, is at the forefront of technological innovation, with its rapid urbanization and emphasis on smart city initiatives. I am keenly aware of the demand for reliable, high-speed communication networks that can support this growth, and I am eager to contribute my knowledge to projects that align with this vision. Whether it involves designing scalable infrastructure or troubleshooting complex network issues, I approach every challenge with a commitment to excellence and a focus on long-term solutions.</w:t>
      </w:r>
    </w:p>
    <w:p>
      <w:pPr>
        <w:pStyle w:val="BodyText"/>
      </w:pPr>
      <w:r>
        <w:t xml:space="preserve">My academic background in Electrical Engineering from [Your University] has provided me with a solid foundation in telecommunications theory, signal processing, and system analysis. Additionally, I have pursued specialized certifications in areas such as Cisco Networking Academy programs and 5G technology frameworks, ensuring that my skills remain current with industry advancements. These qualifications, combined with hands-on experience in both domestic and international settings, have prepared me to excel as a Telecommunication Engineer in China Shanghai. I am particularly drawn to the opportunity to work within a culture that values innovation and collaboration, where I can contribute to cutting-edge projects that shape the future of connectivity.</w:t>
      </w:r>
    </w:p>
    <w:p>
      <w:pPr>
        <w:pStyle w:val="BodyText"/>
      </w:pPr>
      <w:r>
        <w:t xml:space="preserve">China Shanghai’s strategic position as a global hub for technology and commerce makes it an ideal location for my career aspirations. The city’s investment in next-generation networks, coupled with its vibrant tech community, offers an environment where a Telecommunication Engineer can make a meaningful impact. I am deeply inspired by the potential to contribute to initiatives that enhance digital infrastructure, support economic development, and improve the quality of life for millions of residents. My ability to adapt to diverse work environments and my strong communication skills further position me to integrate seamlessly into your team and drive results.</w:t>
      </w:r>
    </w:p>
    <w:p>
      <w:pPr>
        <w:pStyle w:val="BodyText"/>
      </w:pPr>
      <w:r>
        <w:t xml:space="preserve">Throughout my career, I have consistently prioritized teamwork, integrity, and a customer-centric approach. As a Telecommunication Engineer, I understand the importance of fostering collaboration with cross-functional teams to ensure the successful execution of projects. My experience working in multicultural settings has also honed my ability to navigate complex challenges and deliver solutions that meet both technical and business objectives. I am confident that my proactive mindset, attention to detail, and dedication to continuous learning will enable me to add value to your organization’s mission in China Shanghai.</w:t>
      </w:r>
    </w:p>
    <w:p>
      <w:pPr>
        <w:pStyle w:val="BodyText"/>
      </w:pPr>
      <w:r>
        <w:t xml:space="preserve">In closing, I am excited about the possibility of joining your team as a Telecommunication Engineer in China Shanghai. I am eager to bring my technical expertise, innovative thinking, and passion for telecommunications to contribute to the success of your projects. Thank you for considering my application. I would welcome the opportunity to discuss how my skills and experiences align with your needs and look forward to the possibility of working together.</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6:30:27Z</dcterms:created>
  <dcterms:modified xsi:type="dcterms:W3CDTF">2026-07-21T16:30:27Z</dcterms:modified>
</cp:coreProperties>
</file>

<file path=docProps/custom.xml><?xml version="1.0" encoding="utf-8"?>
<Properties xmlns="http://schemas.openxmlformats.org/officeDocument/2006/custom-properties" xmlns:vt="http://schemas.openxmlformats.org/officeDocument/2006/docPropsVTypes"/>
</file>